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4B6B9" w14:textId="77777777" w:rsidR="00EA4F75" w:rsidRDefault="00EA4F75" w:rsidP="00EA4F75">
      <w:pPr>
        <w:pStyle w:val="Body"/>
        <w:widowControl w:val="0"/>
      </w:pPr>
    </w:p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10700"/>
      </w:tblGrid>
      <w:tr w:rsidR="00EA4F75" w14:paraId="2D528C05" w14:textId="77777777" w:rsidTr="000F3116">
        <w:tc>
          <w:tcPr>
            <w:tcW w:w="11016" w:type="dxa"/>
          </w:tcPr>
          <w:p w14:paraId="62C2D2D6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 w:rsidRPr="00C07BB8">
              <w:rPr>
                <w:b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BEDA63D" wp14:editId="070F35C0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161290</wp:posOffset>
                  </wp:positionV>
                  <wp:extent cx="5631180" cy="892175"/>
                  <wp:effectExtent l="0" t="0" r="0" b="0"/>
                  <wp:wrapNone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180" cy="8921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1F50DA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  <w:p w14:paraId="376DB7BA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  <w:p w14:paraId="072E3011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  <w:p w14:paraId="11F6B952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  <w:p w14:paraId="41303AA8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  <w:p w14:paraId="72471DE3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EA4F75" w14:paraId="774A094E" w14:textId="77777777" w:rsidTr="000F3116">
        <w:trPr>
          <w:trHeight w:val="2445"/>
        </w:trPr>
        <w:tc>
          <w:tcPr>
            <w:tcW w:w="11016" w:type="dxa"/>
          </w:tcPr>
          <w:p w14:paraId="52D26DB6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Optima" w:hAnsi="Optima"/>
                <w:b/>
                <w:sz w:val="22"/>
                <w:szCs w:val="22"/>
              </w:rPr>
            </w:pPr>
          </w:p>
          <w:p w14:paraId="6DC7CD69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Optima" w:hAnsi="Optima"/>
                <w:b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sz w:val="22"/>
                <w:szCs w:val="22"/>
              </w:rPr>
              <w:t>MEETING REGISTRATION FORM</w:t>
            </w:r>
          </w:p>
          <w:p w14:paraId="25201D5F" w14:textId="77777777" w:rsidR="00EA4F75" w:rsidRPr="00614EF3" w:rsidRDefault="00EA4F75" w:rsidP="000F3116">
            <w:pPr>
              <w:pStyle w:val="BodyA"/>
              <w:spacing w:after="96"/>
              <w:jc w:val="center"/>
              <w:rPr>
                <w:rFonts w:ascii="Optima" w:hAnsi="Optima"/>
                <w:b/>
                <w:bCs/>
                <w:sz w:val="22"/>
                <w:szCs w:val="22"/>
              </w:rPr>
            </w:pPr>
          </w:p>
          <w:p w14:paraId="5C139276" w14:textId="08DEEDC7" w:rsidR="00EA4F75" w:rsidRPr="00027828" w:rsidRDefault="00681E3A" w:rsidP="000F3116">
            <w:pPr>
              <w:pStyle w:val="BodyA"/>
              <w:spacing w:after="96"/>
              <w:jc w:val="center"/>
              <w:rPr>
                <w:rFonts w:ascii="Optima" w:hAnsi="Optima"/>
                <w:b/>
                <w:bCs/>
                <w:sz w:val="22"/>
                <w:szCs w:val="22"/>
              </w:rPr>
            </w:pPr>
            <w:r>
              <w:rPr>
                <w:rFonts w:ascii="Optima" w:hAnsi="Optima"/>
                <w:b/>
                <w:bCs/>
                <w:sz w:val="22"/>
                <w:szCs w:val="22"/>
              </w:rPr>
              <w:t>SEASCAPE</w:t>
            </w:r>
            <w:r w:rsidR="00EA4F75">
              <w:rPr>
                <w:rFonts w:ascii="Optima" w:hAnsi="Optima"/>
                <w:b/>
                <w:bCs/>
                <w:sz w:val="22"/>
                <w:szCs w:val="22"/>
              </w:rPr>
              <w:t xml:space="preserve"> WORKING GROUP</w:t>
            </w:r>
            <w:r w:rsidR="006433FC">
              <w:rPr>
                <w:rFonts w:ascii="Optima" w:hAnsi="Optima"/>
                <w:b/>
                <w:bCs/>
                <w:sz w:val="22"/>
                <w:szCs w:val="22"/>
              </w:rPr>
              <w:t xml:space="preserve"> </w:t>
            </w:r>
            <w:r w:rsidR="009901B7">
              <w:rPr>
                <w:rFonts w:ascii="Optima" w:hAnsi="Optima"/>
                <w:b/>
                <w:bCs/>
                <w:sz w:val="22"/>
                <w:szCs w:val="22"/>
              </w:rPr>
              <w:t xml:space="preserve">ONLINE </w:t>
            </w:r>
            <w:r w:rsidR="00EA4F75">
              <w:rPr>
                <w:rFonts w:ascii="Optima" w:hAnsi="Optima"/>
                <w:b/>
                <w:bCs/>
                <w:sz w:val="22"/>
                <w:szCs w:val="22"/>
              </w:rPr>
              <w:t xml:space="preserve">MEETING </w:t>
            </w:r>
          </w:p>
          <w:p w14:paraId="75E6A79C" w14:textId="77777777" w:rsidR="00EA4F75" w:rsidRPr="00614EF3" w:rsidRDefault="00EA4F75" w:rsidP="000F3116">
            <w:pPr>
              <w:pStyle w:val="BodyA"/>
              <w:spacing w:after="96"/>
              <w:jc w:val="center"/>
              <w:rPr>
                <w:rFonts w:ascii="Optima" w:hAnsi="Optima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>via ZOOM Video Conference</w:t>
            </w:r>
          </w:p>
          <w:p w14:paraId="4EF5C58E" w14:textId="03F22209" w:rsidR="00EA4F75" w:rsidRPr="005D5B37" w:rsidRDefault="006246D6" w:rsidP="000F3116">
            <w:pPr>
              <w:pStyle w:val="BodyA"/>
              <w:spacing w:after="96"/>
              <w:jc w:val="center"/>
              <w:rPr>
                <w:rFonts w:ascii="Optima" w:eastAsia="Gill Sans MT" w:hAnsi="Optima" w:cs="Gill Sans MT"/>
                <w:b/>
                <w:sz w:val="22"/>
                <w:szCs w:val="22"/>
              </w:rPr>
            </w:pPr>
            <w:r>
              <w:rPr>
                <w:rFonts w:ascii="Optima" w:eastAsia="Gill Sans MT" w:hAnsi="Optima" w:cs="Gill Sans MT"/>
                <w:b/>
                <w:sz w:val="22"/>
                <w:szCs w:val="22"/>
              </w:rPr>
              <w:t>20</w:t>
            </w:r>
            <w:r w:rsidR="001B1925">
              <w:rPr>
                <w:rFonts w:ascii="Optima" w:eastAsia="Gill Sans MT" w:hAnsi="Optima" w:cs="Gill Sans MT"/>
                <w:b/>
                <w:sz w:val="22"/>
                <w:szCs w:val="22"/>
              </w:rPr>
              <w:t xml:space="preserve"> April</w:t>
            </w:r>
            <w:r w:rsidR="00EA4F75">
              <w:rPr>
                <w:rFonts w:ascii="Optima" w:eastAsia="Gill Sans MT" w:hAnsi="Optima" w:cs="Gill Sans MT"/>
                <w:b/>
                <w:sz w:val="22"/>
                <w:szCs w:val="22"/>
              </w:rPr>
              <w:t xml:space="preserve"> 202</w:t>
            </w:r>
            <w:r w:rsidR="001B1925">
              <w:rPr>
                <w:rFonts w:ascii="Optima" w:eastAsia="Gill Sans MT" w:hAnsi="Optima" w:cs="Gill Sans MT"/>
                <w:b/>
                <w:sz w:val="22"/>
                <w:szCs w:val="22"/>
              </w:rPr>
              <w:t>2</w:t>
            </w:r>
            <w:r w:rsidR="00EA4F75">
              <w:rPr>
                <w:rFonts w:ascii="Optima" w:eastAsia="Gill Sans MT" w:hAnsi="Optima" w:cs="Gill Sans MT"/>
                <w:b/>
                <w:sz w:val="22"/>
                <w:szCs w:val="22"/>
              </w:rPr>
              <w:t xml:space="preserve">, </w:t>
            </w:r>
            <w:r w:rsidR="00356792">
              <w:rPr>
                <w:rFonts w:ascii="Optima" w:eastAsia="Gill Sans MT" w:hAnsi="Optima" w:cs="Gill Sans MT"/>
                <w:b/>
                <w:sz w:val="22"/>
                <w:szCs w:val="22"/>
              </w:rPr>
              <w:t>0</w:t>
            </w:r>
            <w:r w:rsidR="006C249F">
              <w:rPr>
                <w:rFonts w:ascii="Optima" w:eastAsia="Gill Sans MT" w:hAnsi="Optima" w:cs="Gill Sans MT"/>
                <w:b/>
                <w:sz w:val="22"/>
                <w:szCs w:val="22"/>
              </w:rPr>
              <w:t>9</w:t>
            </w:r>
            <w:r w:rsidR="00356792">
              <w:rPr>
                <w:rFonts w:ascii="Optima" w:eastAsia="Gill Sans MT" w:hAnsi="Optima" w:cs="Gill Sans MT"/>
                <w:b/>
                <w:sz w:val="22"/>
                <w:szCs w:val="22"/>
              </w:rPr>
              <w:t xml:space="preserve">.00 </w:t>
            </w:r>
            <w:r w:rsidR="00EA4F75">
              <w:rPr>
                <w:rFonts w:ascii="Optima" w:eastAsia="Gill Sans MT" w:hAnsi="Optima" w:cs="Gill Sans MT"/>
                <w:b/>
                <w:sz w:val="22"/>
                <w:szCs w:val="22"/>
              </w:rPr>
              <w:t>am</w:t>
            </w:r>
            <w:r w:rsidR="00EA4F75" w:rsidRPr="005D5B37">
              <w:rPr>
                <w:rFonts w:ascii="Optima" w:eastAsia="Gill Sans MT" w:hAnsi="Optima" w:cs="Gill Sans MT"/>
                <w:b/>
                <w:sz w:val="22"/>
                <w:szCs w:val="22"/>
              </w:rPr>
              <w:t xml:space="preserve"> (Manado Time) </w:t>
            </w:r>
          </w:p>
          <w:p w14:paraId="45A8C994" w14:textId="77777777" w:rsidR="00EA4F75" w:rsidRPr="00614EF3" w:rsidRDefault="00EA4F75" w:rsidP="000F3116">
            <w:pPr>
              <w:pStyle w:val="BodyA"/>
              <w:spacing w:after="96"/>
              <w:jc w:val="center"/>
              <w:rPr>
                <w:rFonts w:ascii="Optima" w:hAnsi="Optima"/>
                <w:sz w:val="22"/>
                <w:szCs w:val="22"/>
              </w:rPr>
            </w:pPr>
          </w:p>
        </w:tc>
      </w:tr>
      <w:tr w:rsidR="00EA4F75" w14:paraId="75D02B99" w14:textId="77777777" w:rsidTr="000F3116">
        <w:tc>
          <w:tcPr>
            <w:tcW w:w="11016" w:type="dxa"/>
          </w:tcPr>
          <w:p w14:paraId="6E53EDAB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sz w:val="22"/>
                <w:szCs w:val="22"/>
              </w:rPr>
              <w:t>I. Family Name:</w:t>
            </w:r>
          </w:p>
          <w:p w14:paraId="24D1AE89" w14:textId="77777777" w:rsidR="00EA4F75" w:rsidRPr="00614EF3" w:rsidRDefault="00EA4F75" w:rsidP="000F3116">
            <w:pPr>
              <w:pStyle w:val="BodyA"/>
              <w:rPr>
                <w:rFonts w:ascii="Optima" w:hAnsi="Optima"/>
                <w:b/>
                <w:bCs/>
                <w:sz w:val="22"/>
                <w:szCs w:val="22"/>
              </w:rPr>
            </w:pPr>
          </w:p>
          <w:p w14:paraId="1B218986" w14:textId="77777777" w:rsidR="00EA4F75" w:rsidRPr="00614EF3" w:rsidRDefault="00EA4F75" w:rsidP="000F3116">
            <w:pPr>
              <w:pStyle w:val="BodyA"/>
              <w:rPr>
                <w:rFonts w:ascii="Optima" w:hAnsi="Optima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 xml:space="preserve">  First and Middle Names</w:t>
            </w:r>
            <w:r w:rsidRPr="00614EF3">
              <w:rPr>
                <w:rFonts w:ascii="Optima" w:hAnsi="Optima"/>
                <w:b/>
                <w:bCs/>
                <w:sz w:val="22"/>
                <w:szCs w:val="22"/>
                <w:lang w:val="id-ID"/>
              </w:rPr>
              <w:t>:</w:t>
            </w:r>
          </w:p>
          <w:p w14:paraId="70A5A5A8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sz w:val="22"/>
                <w:szCs w:val="22"/>
              </w:rPr>
            </w:pPr>
          </w:p>
          <w:p w14:paraId="1DD0FEEA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sz w:val="22"/>
                <w:szCs w:val="22"/>
              </w:rPr>
            </w:pPr>
          </w:p>
        </w:tc>
      </w:tr>
      <w:tr w:rsidR="00EA4F75" w14:paraId="5164C9A5" w14:textId="77777777" w:rsidTr="000F3116">
        <w:tc>
          <w:tcPr>
            <w:tcW w:w="11016" w:type="dxa"/>
          </w:tcPr>
          <w:p w14:paraId="4E258F8E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sz w:val="22"/>
                <w:szCs w:val="22"/>
              </w:rPr>
              <w:t>II.</w:t>
            </w:r>
            <w:r w:rsidRPr="00614EF3">
              <w:rPr>
                <w:rFonts w:ascii="Optima" w:hAnsi="Optima"/>
                <w:sz w:val="22"/>
                <w:szCs w:val="22"/>
              </w:rPr>
              <w:t xml:space="preserve"> </w:t>
            </w: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 xml:space="preserve">Position/Title:      </w:t>
            </w:r>
          </w:p>
          <w:p w14:paraId="120127E9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sz w:val="22"/>
                <w:szCs w:val="22"/>
              </w:rPr>
            </w:pPr>
          </w:p>
        </w:tc>
      </w:tr>
      <w:tr w:rsidR="00EA4F75" w14:paraId="79E8929F" w14:textId="77777777" w:rsidTr="000F3116">
        <w:tc>
          <w:tcPr>
            <w:tcW w:w="11016" w:type="dxa"/>
          </w:tcPr>
          <w:p w14:paraId="22989B08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sz w:val="22"/>
                <w:szCs w:val="22"/>
              </w:rPr>
              <w:t xml:space="preserve">III. Organization: </w:t>
            </w:r>
          </w:p>
          <w:p w14:paraId="53803E73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</w:p>
        </w:tc>
      </w:tr>
      <w:tr w:rsidR="00EA4F75" w14:paraId="10C5DD19" w14:textId="77777777" w:rsidTr="000F3116">
        <w:tc>
          <w:tcPr>
            <w:tcW w:w="11016" w:type="dxa"/>
          </w:tcPr>
          <w:p w14:paraId="6A4DDD96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  <w:r>
              <w:rPr>
                <w:rFonts w:ascii="Optima" w:hAnsi="Optima"/>
                <w:b/>
                <w:sz w:val="22"/>
                <w:szCs w:val="22"/>
              </w:rPr>
              <w:t>IV</w:t>
            </w:r>
            <w:r w:rsidRPr="00614EF3">
              <w:rPr>
                <w:rFonts w:ascii="Optima" w:hAnsi="Optima"/>
                <w:b/>
                <w:sz w:val="22"/>
                <w:szCs w:val="22"/>
              </w:rPr>
              <w:t xml:space="preserve">. Gender: </w:t>
            </w:r>
          </w:p>
          <w:p w14:paraId="483ABF33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</w:p>
        </w:tc>
      </w:tr>
      <w:tr w:rsidR="00EA4F75" w14:paraId="2E9836E1" w14:textId="77777777" w:rsidTr="000F3116">
        <w:tc>
          <w:tcPr>
            <w:tcW w:w="11016" w:type="dxa"/>
          </w:tcPr>
          <w:p w14:paraId="11BFCC32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sz w:val="22"/>
                <w:szCs w:val="22"/>
              </w:rPr>
              <w:t>V. Nationality:</w:t>
            </w:r>
          </w:p>
          <w:p w14:paraId="060951EA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</w:p>
        </w:tc>
      </w:tr>
      <w:tr w:rsidR="00EA4F75" w14:paraId="2C79A19F" w14:textId="77777777" w:rsidTr="000F3116">
        <w:tc>
          <w:tcPr>
            <w:tcW w:w="11016" w:type="dxa"/>
          </w:tcPr>
          <w:p w14:paraId="207E2A69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  <w:r>
              <w:rPr>
                <w:rFonts w:ascii="Optima" w:hAnsi="Optima"/>
                <w:b/>
                <w:sz w:val="22"/>
                <w:szCs w:val="22"/>
              </w:rPr>
              <w:t>VI.</w:t>
            </w:r>
            <w:r w:rsidRPr="00614EF3">
              <w:rPr>
                <w:rFonts w:ascii="Optima" w:hAnsi="Optima"/>
                <w:b/>
                <w:sz w:val="22"/>
                <w:szCs w:val="22"/>
              </w:rPr>
              <w:t xml:space="preserve"> Email:</w:t>
            </w:r>
          </w:p>
          <w:p w14:paraId="232DBB5D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</w:p>
        </w:tc>
      </w:tr>
      <w:tr w:rsidR="00EA4F75" w14:paraId="0426A87B" w14:textId="77777777" w:rsidTr="000F3116">
        <w:tc>
          <w:tcPr>
            <w:tcW w:w="11016" w:type="dxa"/>
          </w:tcPr>
          <w:p w14:paraId="513A2B80" w14:textId="77777777" w:rsidR="00EA4F75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sz w:val="22"/>
                <w:szCs w:val="22"/>
              </w:rPr>
              <w:t>V</w:t>
            </w:r>
            <w:r>
              <w:rPr>
                <w:rFonts w:ascii="Optima" w:hAnsi="Optima"/>
                <w:b/>
                <w:sz w:val="22"/>
                <w:szCs w:val="22"/>
              </w:rPr>
              <w:t>II</w:t>
            </w:r>
            <w:r w:rsidRPr="00614EF3">
              <w:rPr>
                <w:rFonts w:ascii="Optima" w:hAnsi="Optima"/>
                <w:b/>
                <w:sz w:val="22"/>
                <w:szCs w:val="22"/>
              </w:rPr>
              <w:t>. Telephone and/or Mobile no.</w:t>
            </w:r>
            <w:r>
              <w:rPr>
                <w:rFonts w:ascii="Optima" w:hAnsi="Optima"/>
                <w:b/>
                <w:sz w:val="22"/>
                <w:szCs w:val="22"/>
              </w:rPr>
              <w:t xml:space="preserve">: </w:t>
            </w:r>
          </w:p>
          <w:p w14:paraId="3FA3A611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b/>
                <w:sz w:val="22"/>
                <w:szCs w:val="22"/>
              </w:rPr>
            </w:pPr>
          </w:p>
        </w:tc>
      </w:tr>
      <w:tr w:rsidR="00EA4F75" w14:paraId="213C27A7" w14:textId="77777777" w:rsidTr="000F3116">
        <w:tc>
          <w:tcPr>
            <w:tcW w:w="11016" w:type="dxa"/>
          </w:tcPr>
          <w:p w14:paraId="5A1A230A" w14:textId="77777777" w:rsidR="00EA4F75" w:rsidRPr="00614EF3" w:rsidRDefault="00EA4F75" w:rsidP="000F3116">
            <w:pPr>
              <w:pStyle w:val="BodyA"/>
              <w:spacing w:line="360" w:lineRule="auto"/>
              <w:jc w:val="center"/>
              <w:rPr>
                <w:rFonts w:ascii="Optima" w:eastAsia="Arial" w:hAnsi="Optima" w:cs="Arial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  <w:u w:val="single"/>
                <w:lang w:val="de-DE"/>
              </w:rPr>
              <w:t>ROLE in MEETING</w:t>
            </w: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>:</w:t>
            </w:r>
          </w:p>
          <w:p w14:paraId="37BF24DA" w14:textId="77777777" w:rsidR="00EA4F75" w:rsidRPr="00614EF3" w:rsidRDefault="00EA4F75" w:rsidP="000F3116">
            <w:pPr>
              <w:pStyle w:val="BodyA"/>
              <w:spacing w:line="360" w:lineRule="auto"/>
              <w:rPr>
                <w:rFonts w:ascii="Optima" w:eastAsia="Arial" w:hAnsi="Optima" w:cs="Arial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 xml:space="preserve">___ CT6 Country/CTI Organization Representative </w:t>
            </w:r>
          </w:p>
          <w:p w14:paraId="3AF5A074" w14:textId="77777777" w:rsidR="00EA4F75" w:rsidRPr="00614EF3" w:rsidRDefault="00EA4F75" w:rsidP="000F3116">
            <w:pPr>
              <w:pStyle w:val="BodyA"/>
              <w:spacing w:line="360" w:lineRule="auto"/>
              <w:rPr>
                <w:rFonts w:ascii="Optima" w:eastAsia="Arial" w:hAnsi="Optima" w:cs="Arial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  <w:lang w:val="de-DE"/>
              </w:rPr>
              <w:t>___ Partner Representative</w:t>
            </w:r>
          </w:p>
          <w:p w14:paraId="7C195323" w14:textId="77777777" w:rsidR="00EA4F75" w:rsidRPr="00614EF3" w:rsidRDefault="00EA4F75" w:rsidP="000F3116">
            <w:pPr>
              <w:pStyle w:val="BodyA"/>
              <w:spacing w:line="360" w:lineRule="auto"/>
              <w:rPr>
                <w:rFonts w:ascii="Optima" w:eastAsia="Arial" w:hAnsi="Optima" w:cs="Arial"/>
                <w:b/>
                <w:bCs/>
                <w:sz w:val="22"/>
                <w:szCs w:val="22"/>
              </w:rPr>
            </w:pPr>
            <w:r>
              <w:rPr>
                <w:rFonts w:ascii="Optima" w:hAnsi="Optima"/>
                <w:b/>
                <w:bCs/>
                <w:sz w:val="22"/>
                <w:szCs w:val="22"/>
              </w:rPr>
              <w:t>_</w:t>
            </w: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>__ Invited Resource Person</w:t>
            </w:r>
          </w:p>
          <w:p w14:paraId="72974D1D" w14:textId="77777777" w:rsidR="00EA4F75" w:rsidRPr="00614EF3" w:rsidRDefault="00EA4F75" w:rsidP="000F3116">
            <w:pPr>
              <w:pStyle w:val="BodyA"/>
              <w:spacing w:line="360" w:lineRule="auto"/>
              <w:rPr>
                <w:rFonts w:ascii="Optima" w:eastAsia="Arial" w:hAnsi="Optima" w:cs="Arial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  <w:lang w:val="nl-NL"/>
              </w:rPr>
              <w:t>___ Workshop Secretariat</w:t>
            </w:r>
          </w:p>
          <w:p w14:paraId="317644DA" w14:textId="77777777" w:rsidR="00EA4F75" w:rsidRPr="00614EF3" w:rsidRDefault="00EA4F75" w:rsidP="000F3116">
            <w:pPr>
              <w:pStyle w:val="Body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tima" w:hAnsi="Optima"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>___ Observer</w:t>
            </w:r>
          </w:p>
        </w:tc>
      </w:tr>
      <w:tr w:rsidR="00EA4F75" w14:paraId="7A2BB1BB" w14:textId="77777777" w:rsidTr="000F3116">
        <w:tc>
          <w:tcPr>
            <w:tcW w:w="11016" w:type="dxa"/>
          </w:tcPr>
          <w:p w14:paraId="2F20034F" w14:textId="6B8BFE23" w:rsidR="00EA4F75" w:rsidRPr="004D244A" w:rsidRDefault="00EA4F75" w:rsidP="004D244A">
            <w:pPr>
              <w:pStyle w:val="BodyA"/>
              <w:jc w:val="center"/>
              <w:rPr>
                <w:rFonts w:ascii="Optima" w:hAnsi="Optima"/>
                <w:b/>
                <w:bCs/>
                <w:sz w:val="22"/>
                <w:szCs w:val="22"/>
              </w:rPr>
            </w:pPr>
            <w:r w:rsidRPr="00614EF3">
              <w:rPr>
                <w:rFonts w:ascii="Optima" w:hAnsi="Optima"/>
                <w:b/>
                <w:bCs/>
                <w:sz w:val="22"/>
                <w:szCs w:val="22"/>
              </w:rPr>
              <w:t xml:space="preserve">Please return this form to </w:t>
            </w:r>
            <w:hyperlink r:id="rId5" w:history="1">
              <w:r w:rsidRPr="00B95030">
                <w:rPr>
                  <w:rStyle w:val="Hyperlink"/>
                  <w:rFonts w:ascii="Optima" w:hAnsi="Optima"/>
                  <w:b/>
                  <w:bCs/>
                  <w:sz w:val="22"/>
                  <w:szCs w:val="22"/>
                </w:rPr>
                <w:t>regional.secretariat@cticff.org</w:t>
              </w:r>
            </w:hyperlink>
            <w:r w:rsidR="004D244A">
              <w:rPr>
                <w:rStyle w:val="Hyperlink"/>
                <w:rFonts w:ascii="Optima" w:hAnsi="Optima"/>
                <w:b/>
                <w:bCs/>
                <w:sz w:val="22"/>
                <w:szCs w:val="22"/>
              </w:rPr>
              <w:t xml:space="preserve"> </w:t>
            </w:r>
            <w:r w:rsidR="00CB4B4B" w:rsidRPr="00822546">
              <w:rPr>
                <w:rFonts w:ascii="Optima" w:hAnsi="Optima"/>
                <w:b/>
                <w:bCs/>
                <w:sz w:val="22"/>
                <w:szCs w:val="22"/>
              </w:rPr>
              <w:t>by</w:t>
            </w:r>
            <w:r w:rsidRPr="00822546">
              <w:rPr>
                <w:rFonts w:ascii="Optima" w:hAnsi="Optima"/>
                <w:b/>
                <w:bCs/>
                <w:sz w:val="22"/>
                <w:szCs w:val="22"/>
              </w:rPr>
              <w:t xml:space="preserve"> </w:t>
            </w:r>
            <w:r w:rsidR="006246D6">
              <w:rPr>
                <w:rFonts w:ascii="Optima" w:hAnsi="Optima"/>
                <w:b/>
                <w:bCs/>
                <w:sz w:val="22"/>
                <w:szCs w:val="22"/>
              </w:rPr>
              <w:t>1</w:t>
            </w:r>
            <w:r w:rsidR="00A218B9">
              <w:rPr>
                <w:rFonts w:ascii="Optima" w:hAnsi="Optima"/>
                <w:b/>
                <w:bCs/>
                <w:sz w:val="22"/>
                <w:szCs w:val="22"/>
              </w:rPr>
              <w:t>5</w:t>
            </w:r>
            <w:r w:rsidR="00DF265A">
              <w:rPr>
                <w:rFonts w:ascii="Optima" w:hAnsi="Optima"/>
                <w:b/>
                <w:bCs/>
                <w:sz w:val="22"/>
                <w:szCs w:val="22"/>
              </w:rPr>
              <w:t xml:space="preserve"> </w:t>
            </w:r>
            <w:r w:rsidR="00EE5FFE">
              <w:rPr>
                <w:rFonts w:ascii="Optima" w:hAnsi="Optima"/>
                <w:b/>
                <w:bCs/>
                <w:sz w:val="22"/>
                <w:szCs w:val="22"/>
              </w:rPr>
              <w:t>April</w:t>
            </w:r>
            <w:r w:rsidR="00EE5FFE" w:rsidRPr="00822546">
              <w:rPr>
                <w:rFonts w:ascii="Optima" w:hAnsi="Optima"/>
                <w:b/>
                <w:bCs/>
                <w:sz w:val="22"/>
                <w:szCs w:val="22"/>
              </w:rPr>
              <w:t xml:space="preserve"> 202</w:t>
            </w:r>
            <w:r w:rsidR="00EE5FFE">
              <w:rPr>
                <w:rFonts w:ascii="Optima" w:hAnsi="Optima"/>
                <w:b/>
                <w:bCs/>
                <w:sz w:val="22"/>
                <w:szCs w:val="22"/>
              </w:rPr>
              <w:t>2</w:t>
            </w:r>
          </w:p>
        </w:tc>
      </w:tr>
    </w:tbl>
    <w:p w14:paraId="794E506F" w14:textId="77777777" w:rsidR="00EA4F75" w:rsidRDefault="00EA4F75" w:rsidP="00EA4F75">
      <w:pPr>
        <w:pStyle w:val="Body"/>
        <w:widowControl w:val="0"/>
        <w:ind w:left="90" w:hanging="90"/>
      </w:pPr>
    </w:p>
    <w:p w14:paraId="4C70BC1E" w14:textId="77777777" w:rsidR="00EA4F75" w:rsidRDefault="00EA4F75" w:rsidP="00EA4F75">
      <w:pPr>
        <w:pStyle w:val="Body"/>
        <w:widowControl w:val="0"/>
      </w:pPr>
    </w:p>
    <w:p w14:paraId="25704C36" w14:textId="77777777" w:rsidR="008A7C33" w:rsidRDefault="008A7C33"/>
    <w:sectPr w:rsidR="008A7C33" w:rsidSect="00FC6A64">
      <w:pgSz w:w="12240" w:h="15840"/>
      <w:pgMar w:top="1440" w:right="720" w:bottom="720" w:left="720" w:header="720" w:footer="27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tima">
    <w:altName w:val="Calibri"/>
    <w:charset w:val="00"/>
    <w:family w:val="auto"/>
    <w:pitch w:val="variable"/>
    <w:sig w:usb0="800000E7" w:usb1="00000000" w:usb2="00000000" w:usb3="00000000" w:csb0="0000001B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A3N7E0MzI2MzJU0lEKTi0uzszPAykwqwUAG/ARGCwAAAA="/>
  </w:docVars>
  <w:rsids>
    <w:rsidRoot w:val="00270D54"/>
    <w:rsid w:val="00050AF6"/>
    <w:rsid w:val="00102BC5"/>
    <w:rsid w:val="00187BBC"/>
    <w:rsid w:val="001B1925"/>
    <w:rsid w:val="00270D54"/>
    <w:rsid w:val="002942BE"/>
    <w:rsid w:val="00310E4D"/>
    <w:rsid w:val="00347B62"/>
    <w:rsid w:val="00356792"/>
    <w:rsid w:val="004D244A"/>
    <w:rsid w:val="006246D6"/>
    <w:rsid w:val="006324A1"/>
    <w:rsid w:val="006433FC"/>
    <w:rsid w:val="00656A24"/>
    <w:rsid w:val="00681E3A"/>
    <w:rsid w:val="006C249F"/>
    <w:rsid w:val="008074D5"/>
    <w:rsid w:val="00822546"/>
    <w:rsid w:val="008A5F57"/>
    <w:rsid w:val="008A7C33"/>
    <w:rsid w:val="00947379"/>
    <w:rsid w:val="009901B7"/>
    <w:rsid w:val="009F478C"/>
    <w:rsid w:val="00A218B9"/>
    <w:rsid w:val="00A972A4"/>
    <w:rsid w:val="00AC38F8"/>
    <w:rsid w:val="00AF3D29"/>
    <w:rsid w:val="00CB4B4B"/>
    <w:rsid w:val="00CE38D9"/>
    <w:rsid w:val="00D36393"/>
    <w:rsid w:val="00DD24A1"/>
    <w:rsid w:val="00DF0C18"/>
    <w:rsid w:val="00DF265A"/>
    <w:rsid w:val="00E4323A"/>
    <w:rsid w:val="00EA4F75"/>
    <w:rsid w:val="00EE5FFE"/>
    <w:rsid w:val="00F035EC"/>
    <w:rsid w:val="00F13D58"/>
    <w:rsid w:val="00F66260"/>
    <w:rsid w:val="00F7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7F96EB"/>
  <w15:chartTrackingRefBased/>
  <w15:docId w15:val="{E99B43DB-F247-4408-842E-9B75D1C86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4F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Theme="minorEastAsia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4F75"/>
    <w:rPr>
      <w:u w:val="single"/>
    </w:rPr>
  </w:style>
  <w:style w:type="paragraph" w:customStyle="1" w:styleId="BodyA">
    <w:name w:val="Body A"/>
    <w:rsid w:val="00EA4F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Theme="minorEastAsia" w:hAnsi="Times New Roman" w:cs="Arial Unicode MS"/>
      <w:color w:val="000000"/>
      <w:sz w:val="20"/>
      <w:szCs w:val="20"/>
      <w:u w:color="000000"/>
      <w:bdr w:val="nil"/>
    </w:rPr>
  </w:style>
  <w:style w:type="paragraph" w:customStyle="1" w:styleId="Body">
    <w:name w:val="Body"/>
    <w:rsid w:val="00EA4F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en-PH"/>
    </w:rPr>
  </w:style>
  <w:style w:type="character" w:customStyle="1" w:styleId="None">
    <w:name w:val="None"/>
    <w:rsid w:val="00EA4F75"/>
  </w:style>
  <w:style w:type="table" w:styleId="TableGrid">
    <w:name w:val="Table Grid"/>
    <w:basedOn w:val="TableNormal"/>
    <w:uiPriority w:val="59"/>
    <w:rsid w:val="00EA4F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Theme="minorEastAsia" w:hAnsi="Times New Roman" w:cs="Times New Roman"/>
      <w:sz w:val="20"/>
      <w:szCs w:val="20"/>
      <w:bdr w:val="nil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gional.secretariat@cticff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njum Islam</dc:creator>
  <cp:keywords/>
  <dc:description/>
  <cp:lastModifiedBy>cticff-rs-04@outlook.com</cp:lastModifiedBy>
  <cp:revision>46</cp:revision>
  <dcterms:created xsi:type="dcterms:W3CDTF">2021-01-13T05:58:00Z</dcterms:created>
  <dcterms:modified xsi:type="dcterms:W3CDTF">2022-04-11T11:04:00Z</dcterms:modified>
</cp:coreProperties>
</file>